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Table</w:t>
      </w:r>
    </w:p>
    <w:p>
      <w:pPr>
        <w:pStyle w:val="Author"/>
      </w:pPr>
      <w:r>
        <w:t xml:space="preserve">Qinyun</w:t>
      </w:r>
    </w:p>
    <w:p>
      <w:pPr>
        <w:pStyle w:val="Date"/>
      </w:pPr>
      <w:r>
        <w:t xml:space="preserve">2022-07-20</w:t>
      </w:r>
    </w:p>
    <w:p>
      <w:pPr>
        <w:pStyle w:val="FirstParagraph"/>
      </w:pPr>
      <w:r>
        <w:t xml:space="preserve">system.file(package =</w:t>
      </w:r>
      <w:r>
        <w:t xml:space="preserve"> </w:t>
      </w:r>
      <w:r>
        <w:t xml:space="preserve">“</w:t>
      </w:r>
      <w:r>
        <w:t xml:space="preserve">gtsummary</w:t>
      </w:r>
      <w:r>
        <w:t xml:space="preserve">”</w:t>
      </w:r>
      <w:r>
        <w:t xml:space="preserve">) %&gt;%</w:t>
      </w:r>
      <w:r>
        <w:t xml:space="preserve"> </w:t>
      </w:r>
      <w:r>
        <w:t xml:space="preserve">file.path(</w:t>
      </w:r>
      <w:r>
        <w:t xml:space="preserve">“</w:t>
      </w:r>
      <w:r>
        <w:t xml:space="preserve">rmarkdown_example/gtsummary_rmarkdown_html.Rmd</w:t>
      </w:r>
      <w:r>
        <w:t xml:space="preserve">”</w:t>
      </w:r>
      <w:r>
        <w:t xml:space="preserve">) %&gt;%</w:t>
      </w:r>
      <w:r>
        <w:t xml:space="preserve"> </w:t>
      </w:r>
      <w:r>
        <w:t xml:space="preserve">file.edit()</w:t>
      </w:r>
    </w:p>
    <w:p>
      <w:pPr>
        <w:pStyle w:val="SourceCode"/>
      </w:pP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top_totaladj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ildP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childre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Ov70P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older than 7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IncomeBl10KP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Income &lt; 10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Income50K200KP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Income 50K-200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IncomeOv200KP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Income &gt; 200K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ByCarP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commute by ca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CommuteOv20minP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 commute over 20 m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NHwhiteP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non-Hispanic 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blackP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Black or African Ameri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AmIndP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American Indian or Alaska Nat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asianP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Asi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hisP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Hispan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*Variable**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pdate the column head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3920"/>
        <w:gridCol w:w="3677"/>
        <w:gridCol w:w="3677"/>
        <w:gridCol w:w="1132"/>
      </w:tblGrid>
      <w:tr>
        <w:trPr>
          <w:cantSplit/>
          <w:trHeight w:val="614" w:hRule="auto"/>
          <w:tblHeader/>
        </w:trPr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, N = 2,09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, N = 1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% childr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6.44 (22.55, 30.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61 (8.75, 25.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% older than 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93 (5.38, 11.0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38 (3.72, 11.2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% Income &lt; 10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02 (2.54, 9.6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72 (6.22, 19.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% Income 50K-200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2.35 (40.18, 61.3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.95 (35.52, 56.5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% Income &gt; 200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30 (0.86, 8.9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84 (1.38, 15.9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InLabor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6.84 (61.22, 71.7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7.11 (59.16, 79.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% commute by c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8.75 (37.17, 56.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4.62 (19.08, 29.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2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ByCabMotorBicycle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63 (0.21, 1.4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26 (0.91, 3.9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% commute over 20 m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00 (33.51, 44.5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.86 (29.90, 50.6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% non-Hispanic whi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7.44 (17.74, 79.5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7.18 (13.86, 69.9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2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% Black or African Americ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55 (1.42, 20.6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5.68 (4.27, 56.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% American Indian or Alaska N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 (0.00, 0.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 (0.00, 0.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7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% As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33 (0.42, 7.1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38 (2.22, 15.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% Hispani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77 (5.22, 28.9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28 (3.63, 10.9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minDisHo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52 (1.43, 4.3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94 (0.59, 1.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QHCdrive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23 (2.67, 9.7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16 (1.16, 2.8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FQHC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8.00 (18.00, 188.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02.00 (191.00, 212.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Hospdrive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.30 (4.08, 9.9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.22 (2.34, 4.1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Hosp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8.00 (10.00, 54.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8.00 (54.00, 59.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Rxdrive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.73 (0.00, 3.6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 (0.00, 1.9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Rx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99.00 (155.00, 629.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639.00 (602.00, 686.5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MHdrive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66 (3.37, 9.0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.88 (1.78, 4.3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MHcou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0.00 (20.00, 94.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5.00 (90.00, 98.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noHS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61 (4.70, 18.4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90 (1.86, 12.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disb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9.60 (7.30, 12.7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8.60 (5.05, 14.9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unemp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5.70 (3.80, 9.6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.90 (2.75, 8.8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94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ov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00 (5.15, 19.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6.40 (9.75, 27.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pci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30,990.50 (21,664.75, 42,518.2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4,673.00 (26,238.00, 74,453.0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NoIntPc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2.16 (6.61, 19.1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0.91 (4.00, 19.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76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essnWrk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45.86 (33.16, 56.7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25.11 (18.39, 38.8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vacant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7.28 (4.25, 11.8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11.18 (7.69, 15.2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cantSplit/>
          <w:trHeight w:val="616" w:hRule="auto"/>
        </w:trPr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b/>
                <w:sz w:val="22"/>
                <w:szCs w:val="22"/>
                <w:color w:val="000000"/>
              </w:rPr>
              <w:t xml:space="preserve">mobileP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 (0.00, 0.26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 (0.00, 0.00)</w:t>
            </w:r>
          </w:p>
        </w:tc>
        <w:tc>
          <w:tcPr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Median (IQR)</w:t>
            </w:r>
          </w:p>
        </w:tc>
      </w:tr>
      <w:tr>
        <w:trPr>
          <w:cantSplit/>
          <w:trHeight w:val="360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22"/>
                <w:szCs w:val="22"/>
                <w:color w:val="000000"/>
              </w:rPr>
              <w:t xml:space="preserve">Wilcoxon rank sum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Table</dc:title>
  <dc:creator>Qinyun</dc:creator>
  <cp:keywords/>
  <dcterms:created xsi:type="dcterms:W3CDTF">2022-07-20T02:29:27Z</dcterms:created>
  <dcterms:modified xsi:type="dcterms:W3CDTF">2022-07-20T02:2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0</vt:lpwstr>
  </property>
  <property fmtid="{D5CDD505-2E9C-101B-9397-08002B2CF9AE}" pid="3" name="output">
    <vt:lpwstr>word_document</vt:lpwstr>
  </property>
</Properties>
</file>